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74F0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235C63AF" w:rsidR="007B4A91" w:rsidRDefault="0051006E">
      <w:pPr>
        <w:rPr>
          <w:sz w:val="28"/>
          <w:szCs w:val="28"/>
        </w:rPr>
      </w:pPr>
      <w:r>
        <w:t>Ludo Game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01ED5FE6" w:rsidR="007B4A91" w:rsidRDefault="0051006E">
      <w:pPr>
        <w:rPr>
          <w:sz w:val="28"/>
          <w:szCs w:val="28"/>
        </w:rPr>
      </w:pPr>
      <w:r>
        <w:t>To get all your characters into the center and stop the others to do the same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F5E7743" w14:textId="18D8CD52" w:rsidR="007B4A91" w:rsidRDefault="0051006E" w:rsidP="0051006E">
      <w:pPr>
        <w:rPr>
          <w:sz w:val="28"/>
          <w:szCs w:val="28"/>
        </w:rPr>
      </w:pPr>
      <w:r>
        <w:t xml:space="preserve">Ludo is a board </w:t>
      </w:r>
      <w:proofErr w:type="spellStart"/>
      <w:r>
        <w:t>ganme</w:t>
      </w:r>
      <w:proofErr w:type="spellEnd"/>
      <w:r>
        <w:t xml:space="preserve"> which doesn’t have a story. It became popular during the pandemic due to the rise of online versions such as ludo king.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FD4E80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04BE5B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long the boar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DFB7EC6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606C0D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long the boar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875E86A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61E0F62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long the board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25A26A9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llow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A40E237" w:rsidR="007B4A91" w:rsidRDefault="005100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long the board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7C9FEA23" w14:textId="5857E603" w:rsidR="00556965" w:rsidRDefault="00C74F0E" w:rsidP="00C74F0E">
      <w:pPr>
        <w:ind w:left="1440"/>
      </w:pPr>
      <w:r w:rsidRPr="00C74F0E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4D3609" wp14:editId="4E346EF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</wp:posOffset>
                </wp:positionV>
                <wp:extent cx="2533650" cy="6858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98E84" w14:textId="149A5B9D" w:rsidR="00C74F0E" w:rsidRDefault="00C74F0E">
                            <w:r>
                              <w:t>This game has no non-playing character as it is a board game with 4 real play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4D36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.25pt;margin-top:2.4pt;width:199.5pt;height:5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">
                <v:textbox>
                  <w:txbxContent>
                    <w:p w14:paraId="72F98E84" w14:textId="149A5B9D" w:rsidR="00C74F0E" w:rsidRDefault="00C74F0E">
                      <w:r>
                        <w:t>This game has no non-playing character as it is a board game with 4 real play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C6909F" w14:textId="6023CC0D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737C129F" w14:textId="77777777" w:rsidR="00C74F0E" w:rsidRDefault="00C74F0E">
      <w:pPr>
        <w:rPr>
          <w:sz w:val="28"/>
          <w:szCs w:val="28"/>
        </w:rPr>
      </w:pPr>
    </w:p>
    <w:p w14:paraId="39620D9C" w14:textId="4C910BB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062FC73" w:rsidR="00556965" w:rsidRDefault="00556965"/>
    <w:p w14:paraId="192F1F0E" w14:textId="707B8477" w:rsidR="007B4A91" w:rsidRDefault="00C74F0E">
      <w:pPr>
        <w:rPr>
          <w:sz w:val="28"/>
          <w:szCs w:val="28"/>
        </w:rPr>
      </w:pPr>
      <w:r w:rsidRPr="00C74F0E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EBFD7D7" wp14:editId="5111B8BD">
                <wp:simplePos x="0" y="0"/>
                <wp:positionH relativeFrom="column">
                  <wp:posOffset>3402330</wp:posOffset>
                </wp:positionH>
                <wp:positionV relativeFrom="paragraph">
                  <wp:posOffset>11430</wp:posOffset>
                </wp:positionV>
                <wp:extent cx="2360930" cy="1404620"/>
                <wp:effectExtent l="0" t="0" r="2286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EC969" w14:textId="4409410F" w:rsidR="00C74F0E" w:rsidRDefault="00C74F0E">
                            <w:r>
                              <w:t>The photo on the left shows this game in action with the board, the dice and the player with their ic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BFD7D7" id="_x0000_s1027" type="#_x0000_t202" style="position:absolute;margin-left:267.9pt;margin-top:.9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v8s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">
                <v:textbox style="mso-fit-shape-to-text:t">
                  <w:txbxContent>
                    <w:p w14:paraId="731EC969" w14:textId="4409410F" w:rsidR="00C74F0E" w:rsidRDefault="00C74F0E">
                      <w:r>
                        <w:t>The photo on the left shows this game in action with the board, the dice and the player with their ico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8"/>
          <w:szCs w:val="28"/>
        </w:rPr>
        <w:drawing>
          <wp:inline distT="0" distB="0" distL="0" distR="0" wp14:anchorId="2141AB64" wp14:editId="3C4AF49F">
            <wp:extent cx="3228975" cy="180822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644" cy="1811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49A5B" w14:textId="77777777" w:rsidR="00C74F0E" w:rsidRDefault="00556965" w:rsidP="00C74F0E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10B9EB20" w:rsidR="007B4A91" w:rsidRDefault="00C74F0E" w:rsidP="00C74F0E">
      <w:pPr>
        <w:rPr>
          <w:sz w:val="28"/>
          <w:szCs w:val="28"/>
        </w:rPr>
      </w:pPr>
      <w:r>
        <w:t xml:space="preserve">This game can be made engaging by slightly tweaking the rules of ludo to allow different variations so that it </w:t>
      </w:r>
      <w:proofErr w:type="spellStart"/>
      <w:r>
        <w:t>isnt</w:t>
      </w:r>
      <w:proofErr w:type="spellEnd"/>
      <w:r>
        <w:t xml:space="preserve"> repetitive or the same as others.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1006E"/>
    <w:rsid w:val="00556965"/>
    <w:rsid w:val="007B4A91"/>
    <w:rsid w:val="00C74F0E"/>
    <w:rsid w:val="00D02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ogh Agal (AGA300 - 9C1)</cp:lastModifiedBy>
  <cp:revision>5</cp:revision>
  <dcterms:created xsi:type="dcterms:W3CDTF">2021-03-18T05:03:00Z</dcterms:created>
  <dcterms:modified xsi:type="dcterms:W3CDTF">2021-08-24T10:47:00Z</dcterms:modified>
</cp:coreProperties>
</file>